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83F5D80"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0D99444A" w14:textId="77777777" w:rsidR="005440EC"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p>
    <w:p w14:paraId="0FCFAB21" w14:textId="77777777" w:rsidR="005A2FCC" w:rsidRDefault="00787340" w:rsidP="002F7D9B">
      <w:pPr>
        <w:jc w:val="both"/>
      </w:pPr>
      <w:commentRangeStart w:id="2"/>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2"/>
      <w:r w:rsidR="005A2FCC">
        <w:rPr>
          <w:rStyle w:val="CommentReference"/>
        </w:rPr>
        <w:commentReference w:id="2"/>
      </w:r>
    </w:p>
    <w:p w14:paraId="7183440C" w14:textId="66CB1B71" w:rsidR="002F7D9B" w:rsidRDefault="002F7D9B" w:rsidP="002F7D9B">
      <w:pPr>
        <w:jc w:val="both"/>
      </w:pPr>
      <w:commentRangeStart w:id="3"/>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0"/>
      <w:bookmarkEnd w:id="1"/>
      <w:commentRangeEnd w:id="3"/>
      <w:r w:rsidR="00F9412E">
        <w:rPr>
          <w:rStyle w:val="CommentReference"/>
        </w:rPr>
        <w:commentReference w:id="3"/>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5440EC">
        <w:rPr>
          <w:noProof/>
        </w:rPr>
        <w:t xml:space="preserve">aberration free </w:t>
      </w:r>
      <w:r w:rsidR="0066788A">
        <w:t xml:space="preserve">optics. Additionally, </w:t>
      </w:r>
      <w:r w:rsidR="003B0A2F">
        <w:t xml:space="preserve">we have assumed </w:t>
      </w:r>
      <w:r w:rsidR="0066788A">
        <w:t>the refractive index of the lens elements and the interstitial media</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this assumption implies</w:t>
      </w:r>
      <w:r w:rsidR="00923B76">
        <w:t xml:space="preserve"> the</w:t>
      </w:r>
      <w:r w:rsidR="0066788A">
        <w:t xml:space="preserve"> 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63B1A828" w14:textId="72BA2612"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commentRangeStart w:id="4"/>
      <w:r w:rsidR="003519F1">
        <w:t>.</w:t>
      </w:r>
      <w:commentRangeEnd w:id="4"/>
      <w:r w:rsidR="00EA202C">
        <w:rPr>
          <w:rStyle w:val="CommentReference"/>
        </w:rPr>
        <w:commentReference w:id="4"/>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164A61">
        <w:t>s</w:t>
      </w:r>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EA202C">
        <w:t xml:space="preserve"> </w:t>
      </w:r>
      <w:commentRangeStart w:id="5"/>
      <w:r w:rsidR="00EA202C">
        <w:t>The pupils arise from (or emerges fr</w:t>
      </w:r>
      <w:bookmarkStart w:id="6" w:name="_GoBack"/>
      <w:bookmarkEnd w:id="6"/>
      <w:r w:rsidR="00EA202C">
        <w:t>om) the stop.</w:t>
      </w:r>
      <w:r w:rsidR="003519F1">
        <w:t xml:space="preserve"> </w:t>
      </w:r>
      <w:commentRangeEnd w:id="5"/>
      <w:r w:rsidR="00EA202C">
        <w:rPr>
          <w:rStyle w:val="CommentReference"/>
        </w:rPr>
        <w:commentReference w:id="5"/>
      </w:r>
    </w:p>
    <w:p w14:paraId="1756E798" w14:textId="4B9D3888"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5440EC">
        <w:t>The stop viewed through the elements following it is the</w:t>
      </w:r>
      <w:r w:rsidR="0024768C">
        <w:t xml:space="preserve"> </w:t>
      </w:r>
      <w:r w:rsidR="0024768C" w:rsidRPr="005440EC">
        <w:rPr>
          <w:i/>
        </w:rPr>
        <w:t>exit pupil</w:t>
      </w:r>
      <w:r w:rsidR="0024768C">
        <w:t xml:space="preserve"> (</w:t>
      </w:r>
      <m:oMath>
        <m:acc>
          <m:accPr>
            <m:chr m:val="́"/>
            <m:ctrlPr>
              <w:rPr>
                <w:rFonts w:ascii="Cambria Math" w:hAnsi="Cambria Math"/>
                <w:i/>
              </w:rPr>
            </m:ctrlPr>
          </m:accPr>
          <m:e>
            <m:r>
              <w:rPr>
                <w:rFonts w:ascii="Cambria Math" w:hAnsi="Cambria Math"/>
              </w:rPr>
              <m:t>E</m:t>
            </m:r>
          </m:e>
        </m:acc>
      </m:oMath>
      <w:r w:rsidR="0024768C">
        <w:t>)</w:t>
      </w:r>
      <w:r w:rsidR="005440EC">
        <w:t>.</w:t>
      </w:r>
      <w:r>
        <w:t xml:space="preserve"> That is, the pupils are the images of the stop produced by the elements on either side of </w:t>
      </w:r>
      <w:r w:rsidR="00623C4E">
        <w:t>it</w:t>
      </w:r>
      <w:r>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p>
    <w:p w14:paraId="03A13590" w14:textId="63EF1D96" w:rsidR="00F47378" w:rsidRDefault="00DD24F9" w:rsidP="00C97C0F">
      <w:pPr>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7"/>
      <w:r w:rsidR="00C4308F">
        <w:t>.</w:t>
      </w:r>
      <w:commentRangeEnd w:id="7"/>
      <w:r w:rsidR="00FE19BB">
        <w:rPr>
          <w:rStyle w:val="CommentReference"/>
        </w:rPr>
        <w:commentReference w:id="7"/>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8"/>
      <w:r w:rsidR="002449B4" w:rsidRPr="00B5117A">
        <w:rPr>
          <w:noProof/>
        </w:rPr>
        <w:t>.</w:t>
      </w:r>
      <w:commentRangeEnd w:id="8"/>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8"/>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5EF7FCFA"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 </w:t>
            </w:r>
            <m:oMath>
              <m:r>
                <w:rPr>
                  <w:rFonts w:ascii="Cambria Math" w:hAnsi="Cambria Math"/>
                </w:rPr>
                <m:t xml:space="preserve">E </m:t>
              </m:r>
            </m:oMath>
            <w:r w:rsidR="0096535F">
              <w:t xml:space="preserve">and diverge from the center </w:t>
            </w:r>
            <w:proofErr w:type="gramStart"/>
            <w:r w:rsidR="0096535F">
              <w:t>of</w:t>
            </w:r>
            <w:r w:rsidR="00CD07FE">
              <w:t xml:space="preserve"> </w:t>
            </w:r>
            <w:proofErr w:type="gramEnd"/>
            <m:oMath>
              <m:acc>
                <m:accPr>
                  <m:chr m:val="́"/>
                  <m:ctrlPr>
                    <w:rPr>
                      <w:rFonts w:ascii="Cambria Math" w:hAnsi="Cambria Math"/>
                      <w:i/>
                    </w:rPr>
                  </m:ctrlPr>
                </m:accPr>
                <m:e>
                  <m:r>
                    <w:rPr>
                      <w:rFonts w:ascii="Cambria Math" w:hAnsi="Cambria Math"/>
                    </w:rPr>
                    <m:t>E</m:t>
                  </m:r>
                </m:e>
              </m:acc>
            </m:oMath>
            <w:r w:rsidR="0096535F">
              <w:t>.</w:t>
            </w:r>
            <w:r w:rsidR="00C76B24">
              <w:t xml:space="preserve"> </w:t>
            </w:r>
            <w:r w:rsidR="0096535F">
              <w:t>T</w:t>
            </w:r>
            <w:r w:rsidR="00C76B24">
              <w:t>he marginal ray</w:t>
            </w:r>
            <w:r w:rsidR="00E77BB3">
              <w:t>, which is parallel to the OA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30754F"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lastRenderedPageBreak/>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096D65CD"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OA)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 (CR)</w:t>
      </w:r>
      <w:r w:rsidR="00164A61">
        <w:t xml:space="preserve"> from the </w:t>
      </w:r>
      <w:r w:rsidR="002567D1">
        <w:t>object</w:t>
      </w:r>
      <w:r w:rsidR="00B33140">
        <w:t xml:space="preserve">’s </w:t>
      </w:r>
      <w:r w:rsidR="00164A61">
        <w:t>edge</w:t>
      </w:r>
      <w:r w:rsidR="002567D1">
        <w:t xml:space="preserve"> further from the OA</w:t>
      </w:r>
      <w:r w:rsidR="00164A61">
        <w:t xml:space="preserve">, </w:t>
      </w:r>
      <w:r w:rsidR="00BD681E">
        <w:t xml:space="preserve">the marginal ray (MR)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1B7A0193"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30754F"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w:instrText>
            </w:r>
            <w:r w:rsidR="0030754F">
              <w:rPr>
                <w:noProof/>
              </w:rPr>
              <w:fldChar w:fldCharType="end"/>
            </w:r>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30754F"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9"/>
      <w:r w:rsidR="007805CD" w:rsidRPr="00AC68D3">
        <w:rPr>
          <w:rFonts w:eastAsiaTheme="minorEastAsia"/>
          <w:color w:val="7B7B7B" w:themeColor="accent3" w:themeShade="BF"/>
        </w:rPr>
        <w:t>ef</w:t>
      </w:r>
      <w:commentRangeEnd w:id="9"/>
      <w:r w:rsidR="007805CD" w:rsidRPr="00AC68D3">
        <w:rPr>
          <w:rStyle w:val="CommentReference"/>
          <w:color w:val="7B7B7B" w:themeColor="accent3" w:themeShade="BF"/>
        </w:rPr>
        <w:commentReference w:id="9"/>
      </w:r>
      <w:r w:rsidR="007805CD">
        <w:rPr>
          <w:rFonts w:eastAsiaTheme="minorEastAsia"/>
        </w:rPr>
        <w:t xml:space="preserve">] </w:t>
      </w:r>
      <w:r>
        <w:t xml:space="preserve">property of the two </w:t>
      </w:r>
      <w:proofErr w:type="gramStart"/>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30754F"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10" w:name="NumberRef5334240198"/>
        <w:bookmarkStart w:id="11" w:name="NumberRef5795186162"/>
        <w:bookmarkStart w:id="12" w:name="NumberRef9495566487"/>
        <w:bookmarkStart w:id="13" w:name="NumberRef3640186787"/>
        <w:bookmarkStart w:id="14"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w:instrText>
            </w:r>
            <w:r w:rsidR="0030754F">
              <w:rPr>
                <w:noProof/>
              </w:rPr>
              <w:fldChar w:fldCharType="end"/>
            </w:r>
            <w:r>
              <w:instrText>)</w:instrText>
            </w:r>
            <w:r>
              <w:fldChar w:fldCharType="end"/>
            </w:r>
            <w:bookmarkEnd w:id="10"/>
            <w:bookmarkEnd w:id="11"/>
            <w:bookmarkEnd w:id="12"/>
            <w:bookmarkEnd w:id="13"/>
            <w:bookmarkEnd w:id="14"/>
          </w:p>
        </w:tc>
      </w:tr>
    </w:tbl>
    <w:p w14:paraId="5B6A1B15" w14:textId="5BEFC9CB"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B6171">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5"/>
      <w:r w:rsidR="00854EF7" w:rsidRPr="00AC68D3">
        <w:rPr>
          <w:color w:val="7B7B7B" w:themeColor="accent3" w:themeShade="BF"/>
        </w:rPr>
        <w:t>ef</w:t>
      </w:r>
      <w:commentRangeEnd w:id="15"/>
      <w:r w:rsidR="00854EF7" w:rsidRPr="00AC68D3">
        <w:rPr>
          <w:rStyle w:val="CommentReference"/>
          <w:color w:val="7B7B7B" w:themeColor="accent3" w:themeShade="BF"/>
        </w:rPr>
        <w:commentReference w:id="15"/>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6"/>
      <w:r w:rsidR="00AC68D3" w:rsidRPr="00AC68D3">
        <w:rPr>
          <w:color w:val="7B7B7B" w:themeColor="accent3" w:themeShade="BF"/>
        </w:rPr>
        <w:t>ef</w:t>
      </w:r>
      <w:commentRangeEnd w:id="16"/>
      <w:r w:rsidR="00AC68D3" w:rsidRPr="00AC68D3">
        <w:rPr>
          <w:rStyle w:val="CommentReference"/>
          <w:color w:val="7B7B7B" w:themeColor="accent3" w:themeShade="BF"/>
        </w:rPr>
        <w:commentReference w:id="16"/>
      </w:r>
      <w:r w:rsidR="004B48E5" w:rsidRPr="004B48E5">
        <w:t>]</w:t>
      </w:r>
      <w:commentRangeStart w:id="17"/>
      <w:r w:rsidR="00854EF7" w:rsidRPr="004B48E5">
        <w:t>.</w:t>
      </w:r>
      <w:commentRangeEnd w:id="17"/>
      <w:r w:rsidR="00854EF7" w:rsidRPr="004B48E5">
        <w:rPr>
          <w:rStyle w:val="CommentReference"/>
        </w:rPr>
        <w:commentReference w:id="17"/>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B6171">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8"/>
      <w:r w:rsidR="000B3ABE">
        <w:t>.</w:t>
      </w:r>
      <w:commentRangeEnd w:id="18"/>
      <w:r w:rsidR="000B3ABE">
        <w:rPr>
          <w:rStyle w:val="CommentReference"/>
        </w:rPr>
        <w:commentReference w:id="18"/>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B6171">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ECF3E8A" w:rsidR="00DA51FE" w:rsidRDefault="00DA51FE" w:rsidP="00AB309F">
      <w:pPr>
        <w:jc w:val="both"/>
      </w:pPr>
      <w:r>
        <w:t xml:space="preserve">The direction cosines, a 3-tuple </w:t>
      </w:r>
      <w:r w:rsidR="000B3ABE">
        <w:t>of unit norm</w:t>
      </w:r>
      <w:r>
        <w:t>, specify the direction of a ray.</w:t>
      </w:r>
      <w:r w:rsidR="000B3ABE">
        <w:t xml:space="preserve"> </w:t>
      </w:r>
      <w:r w:rsidR="002B672B">
        <w:t>Its</w:t>
      </w:r>
      <w:r w:rsidR="000B3ABE">
        <w:t xml:space="preserve"> elements </w:t>
      </w:r>
      <w:r w:rsidR="003F6325">
        <w:t xml:space="preserve">are </w:t>
      </w:r>
      <w:r w:rsidR="000B3ABE">
        <w:t>the cosines of the angles the ray makes with the three coordinate axes. Given the direction cosine of</w:t>
      </w:r>
      <w:r w:rsidR="003F6325">
        <w:t xml:space="preserve"> a chief ray </w:t>
      </w:r>
      <w:r w:rsidR="002B672B">
        <w:rPr>
          <w:noProof/>
        </w:rPr>
        <w:t>i</w:t>
      </w:r>
      <w:r w:rsidR="003F6325" w:rsidRPr="00B5117A">
        <w:rPr>
          <w:noProof/>
        </w:rPr>
        <w:t>n</w:t>
      </w:r>
      <w:r w:rsidR="003F6325">
        <w:t xml:space="preserve"> the object </w:t>
      </w:r>
      <w:r w:rsidR="00041D5E">
        <w:t>space</w:t>
      </w:r>
      <w:r w:rsidR="003F6325">
        <w:t xml:space="preserve"> what is the direction cosine of the corresponding chief ray </w:t>
      </w:r>
      <w:r w:rsidR="00041D5E">
        <w:t>i</w:t>
      </w:r>
      <w:r w:rsidR="003F6325" w:rsidRPr="00B5117A">
        <w:rPr>
          <w:noProof/>
        </w:rPr>
        <w:t>n</w:t>
      </w:r>
      <w:r w:rsidR="003F6325">
        <w:t xml:space="preserve"> the image </w:t>
      </w:r>
      <w:r w:rsidR="00041D5E">
        <w:t>space</w:t>
      </w:r>
      <w:r w:rsidR="003F6325">
        <w:t xml:space="preserv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57D22D85"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proofErr w:type="gramStart"/>
      <w:r>
        <w:t>are represented as</w:t>
      </w:r>
      <w:proofErr w:type="gramEnd"/>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30754F"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9"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w:instrText>
            </w:r>
            <w:r w:rsidR="0030754F">
              <w:rPr>
                <w:noProof/>
              </w:rPr>
              <w:fldChar w:fldCharType="end"/>
            </w:r>
            <w:r>
              <w:instrText>)</w:instrText>
            </w:r>
            <w:r>
              <w:fldChar w:fldCharType="end"/>
            </w:r>
            <w:bookmarkEnd w:id="19"/>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20"/>
      <w:proofErr w:type="gramStart"/>
      <w:r w:rsidR="001D5C3C">
        <w:t>Substituting</w:t>
      </w:r>
      <w:commentRangeEnd w:id="20"/>
      <w:r w:rsidR="00664CD8">
        <w:rPr>
          <w:rStyle w:val="CommentReference"/>
        </w:rPr>
        <w:commentReference w:id="20"/>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B6171">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B6171">
        <w:t>(3.2)</w:t>
      </w:r>
      <w:proofErr w:type="gramEnd"/>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30754F"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4</w:instrText>
            </w:r>
            <w:r w:rsidR="0030754F">
              <w:rPr>
                <w:noProof/>
              </w:rPr>
              <w:fldChar w:fldCharType="end"/>
            </w:r>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21"/>
      <w:r w:rsidR="00FE1CB0" w:rsidRPr="003F6325">
        <w:rPr>
          <w:color w:val="7B7B7B" w:themeColor="accent3" w:themeShade="BF"/>
        </w:rPr>
        <w:t>ef</w:t>
      </w:r>
      <w:commentRangeEnd w:id="21"/>
      <w:r w:rsidR="00FE1CB0" w:rsidRPr="003F6325">
        <w:rPr>
          <w:rStyle w:val="CommentReference"/>
          <w:color w:val="7B7B7B" w:themeColor="accent3" w:themeShade="BF"/>
        </w:rPr>
        <w:commentReference w:id="21"/>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30754F"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2"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5</w:instrText>
            </w:r>
            <w:r w:rsidR="0030754F">
              <w:rPr>
                <w:noProof/>
              </w:rPr>
              <w:fldChar w:fldCharType="end"/>
            </w:r>
            <w:r>
              <w:instrText>)</w:instrText>
            </w:r>
            <w:r>
              <w:fldChar w:fldCharType="end"/>
            </w:r>
            <w:bookmarkEnd w:id="22"/>
          </w:p>
        </w:tc>
      </w:tr>
    </w:tbl>
    <w:p w14:paraId="4B0B6E44" w14:textId="6E5BCF58" w:rsidR="00F40D5B" w:rsidRDefault="003F6325" w:rsidP="00AB309F">
      <w:pPr>
        <w:jc w:val="both"/>
      </w:pPr>
      <w:r>
        <w:lastRenderedPageBreak/>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B6171">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30754F"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w:instrText>
            </w:r>
            <w:r w:rsidR="0030754F">
              <w:instrText xml:space="preserve">abic \* MERGEFORMAT </w:instrText>
            </w:r>
            <w:r w:rsidR="0030754F">
              <w:fldChar w:fldCharType="separate"/>
            </w:r>
            <w:r w:rsidR="002B6171">
              <w:rPr>
                <w:noProof/>
              </w:rPr>
              <w:instrText>6</w:instrText>
            </w:r>
            <w:r w:rsidR="0030754F">
              <w:rPr>
                <w:noProof/>
              </w:rPr>
              <w:fldChar w:fldCharType="end"/>
            </w:r>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30754F"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3" w:name="NumberRef7747400999"/>
        <w:bookmarkStart w:id="24"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7</w:instrText>
            </w:r>
            <w:r w:rsidR="0030754F">
              <w:rPr>
                <w:noProof/>
              </w:rPr>
              <w:fldChar w:fldCharType="end"/>
            </w:r>
            <w:r>
              <w:instrText>)</w:instrText>
            </w:r>
            <w:r>
              <w:fldChar w:fldCharType="end"/>
            </w:r>
            <w:bookmarkEnd w:id="23"/>
            <w:bookmarkEnd w:id="24"/>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B6171">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B6171">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30754F"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5" w:name="NumberRef2895624638"/>
        <w:bookmarkStart w:id="26"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8</w:instrText>
            </w:r>
            <w:r w:rsidR="0030754F">
              <w:rPr>
                <w:noProof/>
              </w:rPr>
              <w:fldChar w:fldCharType="end"/>
            </w:r>
            <w:r>
              <w:instrText>)</w:instrText>
            </w:r>
            <w:r>
              <w:fldChar w:fldCharType="end"/>
            </w:r>
            <w:bookmarkEnd w:id="25"/>
            <w:bookmarkEnd w:id="26"/>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7"/>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2B6171">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7"/>
      <w:r w:rsidR="00485E04">
        <w:rPr>
          <w:rStyle w:val="CommentReference"/>
        </w:rPr>
        <w:commentReference w:id="27"/>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proofErr w:type="gramStart"/>
      <w:r w:rsidR="00670D46">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30754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8" w:name="NumberRef3019480109"/>
        <w:bookmarkStart w:id="29" w:name="NumberRef140176415"/>
        <w:bookmarkStart w:id="30" w:name="NumberRef9619531631"/>
        <w:bookmarkStart w:id="31"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9</w:instrText>
            </w:r>
            <w:r w:rsidR="0030754F">
              <w:rPr>
                <w:noProof/>
              </w:rPr>
              <w:fldChar w:fldCharType="end"/>
            </w:r>
            <w:r>
              <w:instrText>)</w:instrText>
            </w:r>
            <w:r>
              <w:fldChar w:fldCharType="end"/>
            </w:r>
            <w:bookmarkEnd w:id="28"/>
            <w:bookmarkEnd w:id="29"/>
            <w:bookmarkEnd w:id="30"/>
            <w:bookmarkEnd w:id="31"/>
          </w:p>
        </w:tc>
      </w:tr>
    </w:tbl>
    <w:p w14:paraId="49166FC5" w14:textId="494B8990" w:rsidR="00782A83" w:rsidRDefault="009645CA" w:rsidP="00AB309F">
      <w:pPr>
        <w:jc w:val="both"/>
        <w:rPr>
          <w:rFonts w:eastAsiaTheme="minorEastAsia"/>
        </w:rPr>
      </w:pPr>
      <w:proofErr w:type="gramStart"/>
      <w:r>
        <w:t>where</w:t>
      </w:r>
      <w:proofErr w:type="gramEnd"/>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30754F"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32"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0</w:instrText>
            </w:r>
            <w:r w:rsidR="0030754F">
              <w:rPr>
                <w:noProof/>
              </w:rPr>
              <w:fldChar w:fldCharType="end"/>
            </w:r>
            <w:r>
              <w:instrText>)</w:instrText>
            </w:r>
            <w:r>
              <w:fldChar w:fldCharType="end"/>
            </w:r>
            <w:bookmarkEnd w:id="32"/>
          </w:p>
        </w:tc>
      </w:tr>
    </w:tbl>
    <w:p w14:paraId="5DA65720" w14:textId="06A4F7EB" w:rsidR="00DB4460" w:rsidRDefault="00670D46" w:rsidP="00AB309F">
      <w:pPr>
        <w:jc w:val="both"/>
        <w:rPr>
          <w:rFonts w:eastAsiaTheme="minorEastAsia"/>
        </w:rPr>
      </w:pPr>
      <w:proofErr w:type="gramStart"/>
      <w:r>
        <w:rPr>
          <w:rFonts w:eastAsiaTheme="minorEastAsia"/>
        </w:rPr>
        <w:t>t</w:t>
      </w:r>
      <w:r w:rsidR="00F4653F">
        <w:rPr>
          <w:rFonts w:eastAsiaTheme="minorEastAsia"/>
        </w:rPr>
        <w:t>he</w:t>
      </w:r>
      <w:proofErr w:type="gramEnd"/>
      <w:r w:rsidR="00F4653F">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2B6171" w:rsidRPr="002B6171">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30754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1</w:instrText>
            </w:r>
            <w:r w:rsidR="0030754F">
              <w:rPr>
                <w:noProof/>
              </w:rPr>
              <w:fldChar w:fldCharType="end"/>
            </w:r>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30754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2</w:instrText>
            </w:r>
            <w:r w:rsidR="0030754F">
              <w:rPr>
                <w:noProof/>
              </w:rPr>
              <w:fldChar w:fldCharType="end"/>
            </w:r>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w:t>
      </w:r>
      <w:proofErr w:type="gramStart"/>
      <w:r w:rsidR="00B00243">
        <w:rPr>
          <w:rFonts w:eastAsiaTheme="minorEastAsia"/>
        </w:rPr>
        <w:t xml:space="preserve">of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proofErr w:type="gramStart"/>
      <w:r w:rsidR="00670D46">
        <w:rPr>
          <w:rFonts w:eastAsiaTheme="minorEastAsia"/>
        </w:rPr>
        <w:t>,</w:t>
      </w:r>
      <w:r w:rsidR="00FA1E99">
        <w:rPr>
          <w:rFonts w:eastAsiaTheme="minorEastAsia"/>
        </w:rPr>
        <w:t xml:space="preserve"> </w:t>
      </w:r>
      <w:proofErr w:type="gramEnd"/>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 xml:space="preserve">As the output direction </w:t>
      </w:r>
      <w:proofErr w:type="gramStart"/>
      <w:r>
        <w:t>cosine</w:t>
      </w:r>
      <w:r w:rsidR="006B1D87">
        <w:t xml:space="preserve"> </w:t>
      </w:r>
      <w:proofErr w:type="gramEnd"/>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30754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33" w:name="NumberRef3735361695"/>
        <w:bookmarkStart w:id="34"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3</w:instrText>
            </w:r>
            <w:r w:rsidR="0030754F">
              <w:rPr>
                <w:noProof/>
              </w:rPr>
              <w:fldChar w:fldCharType="end"/>
            </w:r>
            <w:r>
              <w:instrText>)</w:instrText>
            </w:r>
            <w:r>
              <w:fldChar w:fldCharType="end"/>
            </w:r>
            <w:bookmarkEnd w:id="33"/>
            <w:bookmarkEnd w:id="34"/>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B6171">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B6171">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w:t>
      </w:r>
      <w:proofErr w:type="gramStart"/>
      <w:r w:rsidR="00EA7411" w:rsidRPr="00EA7411">
        <w:rPr>
          <w:rFonts w:eastAsiaTheme="minorEastAsia"/>
        </w:rPr>
        <w:t xml:space="preserve">to </w:t>
      </w:r>
      <w:proofErr w:type="gramEnd"/>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2B6171">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30754F"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4</w:instrText>
            </w:r>
            <w:r w:rsidR="0030754F">
              <w:rPr>
                <w:noProof/>
              </w:rPr>
              <w:fldChar w:fldCharType="end"/>
            </w:r>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30754F"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5" w:name="NumberRef7607235909"/>
        <w:bookmarkStart w:id="36"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5</w:instrText>
            </w:r>
            <w:r w:rsidR="0030754F">
              <w:rPr>
                <w:noProof/>
              </w:rPr>
              <w:fldChar w:fldCharType="end"/>
            </w:r>
            <w:r>
              <w:instrText>)</w:instrText>
            </w:r>
            <w:r>
              <w:fldChar w:fldCharType="end"/>
            </w:r>
            <w:bookmarkEnd w:id="35"/>
            <w:bookmarkEnd w:id="36"/>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proofErr w:type="gramStart"/>
      <w:r w:rsidR="002B6171">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2B6171">
        <w:t>(3.15)</w:t>
      </w:r>
      <w:proofErr w:type="gramEnd"/>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30754F"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7"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6</w:instrText>
            </w:r>
            <w:r w:rsidR="0030754F">
              <w:rPr>
                <w:noProof/>
              </w:rPr>
              <w:fldChar w:fldCharType="end"/>
            </w:r>
            <w:r>
              <w:instrText>)</w:instrText>
            </w:r>
            <w:r>
              <w:fldChar w:fldCharType="end"/>
            </w:r>
            <w:bookmarkEnd w:id="37"/>
          </w:p>
        </w:tc>
      </w:tr>
    </w:tbl>
    <w:p w14:paraId="56788D55" w14:textId="05BB7E53" w:rsidR="008A5457" w:rsidRDefault="00AD52EC" w:rsidP="00AB309F">
      <w:pPr>
        <w:jc w:val="both"/>
        <w:rPr>
          <w:rFonts w:eastAsiaTheme="minorEastAsia"/>
        </w:rPr>
      </w:pPr>
      <w:r>
        <w:rPr>
          <w:rFonts w:eastAsiaTheme="minorEastAsia"/>
        </w:rPr>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w:t>
      </w:r>
      <w:proofErr w:type="gramStart"/>
      <w:r w:rsidR="001A650C">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30754F"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30754F"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58761117" w:rsidR="001A650C" w:rsidRDefault="001A650C" w:rsidP="00AB309F">
      <w:pPr>
        <w:jc w:val="both"/>
        <w:rPr>
          <w:rFonts w:eastAsiaTheme="minorEastAsia"/>
        </w:rPr>
      </w:pPr>
      <w:r>
        <w:rPr>
          <w:rFonts w:eastAsiaTheme="minorEastAsia"/>
        </w:rPr>
        <w:t>Th</w:t>
      </w:r>
      <w:r w:rsidR="00557D49">
        <w:rPr>
          <w:rFonts w:eastAsiaTheme="minorEastAsia"/>
        </w:rPr>
        <w:t>e</w:t>
      </w:r>
      <w:r>
        <w:rPr>
          <w:rFonts w:eastAsiaTheme="minorEastAsia"/>
        </w:rPr>
        <w:t xml:space="preserv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2B6171" w:rsidRPr="002B6171">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30754F"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proofErr w:type="gramStart"/>
      <w:r>
        <w:t>which</w:t>
      </w:r>
      <w:proofErr w:type="gramEnd"/>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30754F"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8"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7</w:instrText>
            </w:r>
            <w:r w:rsidR="0030754F">
              <w:rPr>
                <w:noProof/>
              </w:rPr>
              <w:fldChar w:fldCharType="end"/>
            </w:r>
            <w:r>
              <w:instrText>)</w:instrText>
            </w:r>
            <w:r>
              <w:fldChar w:fldCharType="end"/>
            </w:r>
            <w:bookmarkEnd w:id="38"/>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2B6171">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w:t>
      </w:r>
      <w:proofErr w:type="gramStart"/>
      <w:r w:rsidR="002E666B">
        <w:rPr>
          <w:rFonts w:eastAsiaTheme="minorEastAsia"/>
        </w:rPr>
        <w:t>as</w:t>
      </w:r>
      <w:proofErr w:type="gramEnd"/>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30754F"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9" w:name="NumberRef535045266"/>
        <w:bookmarkStart w:id="40" w:name="NumberRef5891630054"/>
        <w:bookmarkStart w:id="41"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8</w:instrText>
            </w:r>
            <w:r w:rsidR="0030754F">
              <w:rPr>
                <w:noProof/>
              </w:rPr>
              <w:fldChar w:fldCharType="end"/>
            </w:r>
            <w:r>
              <w:instrText>)</w:instrText>
            </w:r>
            <w:r>
              <w:fldChar w:fldCharType="end"/>
            </w:r>
            <w:bookmarkEnd w:id="39"/>
            <w:bookmarkEnd w:id="40"/>
            <w:bookmarkEnd w:id="41"/>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B6171" w:rsidRPr="002B6171">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w:t>
      </w:r>
      <w:proofErr w:type="spellStart"/>
      <w:r w:rsidR="000A0A7C">
        <w:rPr>
          <w:rFonts w:eastAsiaTheme="minorEastAsia"/>
        </w:rPr>
        <w:t>ouput</w:t>
      </w:r>
      <w:proofErr w:type="spellEnd"/>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B6171" w:rsidRPr="002B6171">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B6171" w:rsidRPr="002B6171">
        <w:rPr>
          <w:rFonts w:eastAsiaTheme="minorEastAsia"/>
        </w:rPr>
        <w:t>(3.18)</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42"/>
      <w:r w:rsidR="00591502">
        <w:rPr>
          <w:rFonts w:eastAsiaTheme="minorEastAsia"/>
        </w:rPr>
        <w:t xml:space="preserve"> </w:t>
      </w:r>
      <w:commentRangeEnd w:id="42"/>
      <w:r w:rsidR="005605B1">
        <w:rPr>
          <w:rFonts w:eastAsiaTheme="minorEastAsia"/>
        </w:rPr>
        <w:t>reversed without affecting system properties, and are called symmetric lenses</w:t>
      </w:r>
      <w:r w:rsidR="00591502">
        <w:rPr>
          <w:rStyle w:val="CommentReference"/>
        </w:rPr>
        <w:commentReference w:id="42"/>
      </w:r>
      <w:r w:rsidR="00591502">
        <w:rPr>
          <w:rFonts w:eastAsiaTheme="minorEastAsia"/>
        </w:rPr>
        <w:t xml:space="preserve"> [</w:t>
      </w:r>
      <w:commentRangeStart w:id="43"/>
      <w:r w:rsidR="00591502" w:rsidRPr="00591502">
        <w:rPr>
          <w:rFonts w:eastAsiaTheme="minorEastAsia"/>
          <w:color w:val="808080" w:themeColor="background1" w:themeShade="80"/>
        </w:rPr>
        <w:t>ref</w:t>
      </w:r>
      <w:commentRangeEnd w:id="43"/>
      <w:r w:rsidR="00591502" w:rsidRPr="00591502">
        <w:rPr>
          <w:rStyle w:val="CommentReference"/>
          <w:color w:val="808080" w:themeColor="background1" w:themeShade="80"/>
        </w:rPr>
        <w:commentReference w:id="43"/>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30754F"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30754F"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44"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Pr>
                <w:noProof/>
              </w:rPr>
              <w:instrText>20</w:instrText>
            </w:r>
            <w:r w:rsidR="0030754F">
              <w:rPr>
                <w:noProof/>
              </w:rPr>
              <w:fldChar w:fldCharType="end"/>
            </w:r>
            <w:r>
              <w:instrText>)</w:instrText>
            </w:r>
            <w:r>
              <w:fldChar w:fldCharType="end"/>
            </w:r>
            <w:bookmarkEnd w:id="44"/>
          </w:p>
        </w:tc>
      </w:tr>
    </w:tbl>
    <w:p w14:paraId="2C8B5BD5" w14:textId="4D178819"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Pr="00723D7A">
        <w:rPr>
          <w:rFonts w:eastAsiaTheme="minorEastAsia"/>
        </w:rPr>
        <w:t>(3.20)</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proofErr w:type="gramStart"/>
      <w:r w:rsidR="007E2FC4">
        <w:rPr>
          <w:rFonts w:eastAsiaTheme="minorEastAsia"/>
        </w:rPr>
        <w:t xml:space="preserve">, </w:t>
      </w:r>
      <w:proofErr w:type="gramEnd"/>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which is the 3</w:t>
      </w:r>
      <w:r w:rsidR="007E2FC4" w:rsidRPr="007E2FC4">
        <w:rPr>
          <w:rFonts w:eastAsiaTheme="minorEastAsia"/>
          <w:vertAlign w:val="superscript"/>
        </w:rPr>
        <w:t>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45"/>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45"/>
      <w:r w:rsidR="007E2FC4">
        <w:rPr>
          <w:rStyle w:val="CommentReference"/>
        </w:rPr>
        <w:commentReference w:id="45"/>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730C1EBB"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46"/>
      <w:r w:rsidR="00AC55D8" w:rsidRPr="00AC55D8">
        <w:rPr>
          <w:color w:val="7F7F7F" w:themeColor="text1" w:themeTint="80"/>
        </w:rPr>
        <w:t>ref</w:t>
      </w:r>
      <w:commentRangeEnd w:id="46"/>
      <w:r w:rsidR="00AC55D8" w:rsidRPr="00AC55D8">
        <w:rPr>
          <w:rStyle w:val="CommentReference"/>
          <w:color w:val="7F7F7F" w:themeColor="text1" w:themeTint="80"/>
        </w:rPr>
        <w:commentReference w:id="46"/>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lastRenderedPageBreak/>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proofErr w:type="gramStart"/>
      <w:r w:rsidR="004C2196">
        <w:rPr>
          <w:rFonts w:eastAsiaTheme="minorEastAsia"/>
        </w:rPr>
        <w:t>as</w:t>
      </w:r>
      <w:r w:rsidR="00055E43">
        <w:rPr>
          <w:rFonts w:eastAsiaTheme="minorEastAsia"/>
        </w:rPr>
        <w:t xml:space="preserve">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30754F"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7" w:name="NumberRef8144900203"/>
        <w:bookmarkStart w:id="48" w:name="NumberRef453527570"/>
        <w:bookmarkStart w:id="49"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2</w:instrText>
            </w:r>
            <w:r w:rsidR="0030754F">
              <w:rPr>
                <w:noProof/>
              </w:rPr>
              <w:fldChar w:fldCharType="end"/>
            </w:r>
            <w:r>
              <w:instrText>)</w:instrText>
            </w:r>
            <w:r>
              <w:fldChar w:fldCharType="end"/>
            </w:r>
            <w:bookmarkEnd w:id="47"/>
            <w:bookmarkEnd w:id="48"/>
            <w:bookmarkEnd w:id="49"/>
          </w:p>
        </w:tc>
      </w:tr>
    </w:tbl>
    <w:p w14:paraId="077CAA1C" w14:textId="4504980F"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B6171" w:rsidRPr="002B6171">
        <w:rPr>
          <w:rFonts w:eastAsiaTheme="minorEastAsia"/>
        </w:rPr>
        <w:t>(3.22)</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proofErr w:type="gramStart"/>
      <w:r w:rsidR="001C18A6">
        <w:rPr>
          <w:rFonts w:eastAsiaTheme="minorEastAsia"/>
        </w:rPr>
        <w:t xml:space="preserve">of </w:t>
      </w:r>
      <w:proofErr w:type="gramEnd"/>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30754F"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5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3</w:instrText>
            </w:r>
            <w:r w:rsidR="0030754F">
              <w:rPr>
                <w:noProof/>
              </w:rPr>
              <w:fldChar w:fldCharType="end"/>
            </w:r>
            <w:r>
              <w:instrText>)</w:instrText>
            </w:r>
            <w:r>
              <w:fldChar w:fldCharType="end"/>
            </w:r>
            <w:bookmarkEnd w:id="50"/>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B6171">
        <w:t>(3.22)</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30754F"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5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4</w:instrText>
            </w:r>
            <w:r w:rsidR="0030754F">
              <w:rPr>
                <w:noProof/>
              </w:rPr>
              <w:fldChar w:fldCharType="end"/>
            </w:r>
            <w:r>
              <w:instrText>)</w:instrText>
            </w:r>
            <w:r>
              <w:fldChar w:fldCharType="end"/>
            </w:r>
            <w:bookmarkEnd w:id="5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B6171">
        <w:t>(3.24)</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B6171">
        <w:t>(3.22)</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30754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5</w:instrText>
            </w:r>
            <w:r w:rsidR="0030754F">
              <w:rPr>
                <w:noProof/>
              </w:rPr>
              <w:fldChar w:fldCharType="end"/>
            </w:r>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52"/>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52"/>
      <w:r w:rsidR="0067624E">
        <w:rPr>
          <w:rStyle w:val="CommentReference"/>
        </w:rPr>
        <w:commentReference w:id="5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53"/>
      <w:r w:rsidR="00F753A7">
        <w:rPr>
          <w:rFonts w:eastAsiaTheme="minorEastAsia"/>
        </w:rPr>
        <w:t>matrix then</w:t>
      </w:r>
      <w:commentRangeEnd w:id="53"/>
      <w:r w:rsidR="00F753A7">
        <w:rPr>
          <w:rStyle w:val="CommentReference"/>
        </w:rPr>
        <w:commentReference w:id="5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30754F"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6</w:instrText>
            </w:r>
            <w:r w:rsidR="0030754F">
              <w:rPr>
                <w:noProof/>
              </w:rPr>
              <w:fldChar w:fldCharType="end"/>
            </w:r>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30754F"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30754F"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7</w:instrText>
            </w:r>
            <w:r w:rsidR="0030754F">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54"/>
            <w:r w:rsidRPr="006302C0">
              <w:t>.</w:t>
            </w:r>
            <w:commentRangeEnd w:id="5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5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30754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5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8</w:instrText>
            </w:r>
            <w:r w:rsidR="0030754F">
              <w:rPr>
                <w:noProof/>
              </w:rPr>
              <w:fldChar w:fldCharType="end"/>
            </w:r>
            <w:r>
              <w:instrText>)</w:instrText>
            </w:r>
            <w:r>
              <w:fldChar w:fldCharType="end"/>
            </w:r>
            <w:bookmarkEnd w:id="55"/>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30754F"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9</w:instrText>
            </w:r>
            <w:r w:rsidR="0030754F">
              <w:rPr>
                <w:noProof/>
              </w:rPr>
              <w:fldChar w:fldCharType="end"/>
            </w:r>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0</w:instrText>
            </w:r>
            <w:r w:rsidR="0030754F">
              <w:rPr>
                <w:noProof/>
              </w:rPr>
              <w:fldChar w:fldCharType="end"/>
            </w:r>
            <w:r>
              <w:instrText>)</w:instrText>
            </w:r>
            <w:r>
              <w:fldChar w:fldCharType="end"/>
            </w:r>
            <w:bookmarkEnd w:id="56"/>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B6171">
        <w:t>(3.30)</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B6171">
        <w:t>(3.28)</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30754F"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1</w:instrText>
            </w:r>
            <w:r w:rsidR="0030754F">
              <w:rPr>
                <w:noProof/>
              </w:rPr>
              <w:fldChar w:fldCharType="end"/>
            </w:r>
            <w:r>
              <w:instrText>)</w:instrText>
            </w:r>
            <w:r>
              <w:fldChar w:fldCharType="end"/>
            </w:r>
            <w:bookmarkEnd w:id="57"/>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B6171">
        <w:t>(3.31)</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30754F"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r w:rsidR="0030754F">
              <w:fldChar w:fldCharType="begin"/>
            </w:r>
            <w:r w:rsidR="0030754F">
              <w:instrText xml:space="preserve"> SEQ EqnChapter \c \* Ar</w:instrText>
            </w:r>
            <w:r w:rsidR="0030754F">
              <w:instrText xml:space="preserve">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2</w:instrText>
            </w:r>
            <w:r w:rsidR="0030754F">
              <w:rPr>
                <w:noProof/>
              </w:rPr>
              <w:fldChar w:fldCharType="end"/>
            </w:r>
            <w:r>
              <w:instrText>)</w:instrText>
            </w:r>
            <w:r>
              <w:fldChar w:fldCharType="end"/>
            </w:r>
            <w:bookmarkEnd w:id="58"/>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B6171" w:rsidRPr="002B6171">
        <w:rPr>
          <w:rFonts w:eastAsiaTheme="minorEastAsia"/>
        </w:rPr>
        <w:t>(3.32)</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30754F"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3</w:instrText>
            </w:r>
            <w:r w:rsidR="0030754F">
              <w:rPr>
                <w:noProof/>
              </w:rPr>
              <w:fldChar w:fldCharType="end"/>
            </w:r>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30754F"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4</w:instrText>
            </w:r>
            <w:r w:rsidR="0030754F">
              <w:rPr>
                <w:noProof/>
              </w:rPr>
              <w:fldChar w:fldCharType="end"/>
            </w:r>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30754F"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3</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5</w:instrText>
            </w:r>
            <w:r w:rsidR="0030754F">
              <w:rPr>
                <w:noProof/>
              </w:rPr>
              <w:fldChar w:fldCharType="end"/>
            </w:r>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lastRenderedPageBreak/>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4A8ABD5C" w14:textId="77777777" w:rsidR="00DF4F31" w:rsidRDefault="00DF4F31" w:rsidP="00206EC0">
      <w:pPr>
        <w:jc w:val="both"/>
      </w:pPr>
    </w:p>
    <w:p w14:paraId="478F5421"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7027DC3F" w14:textId="6A0C8CD3" w:rsidR="00DF4F31" w:rsidRDefault="00DF4F31" w:rsidP="00DF4F31">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30754F"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1</w:instrText>
            </w:r>
            <w:r w:rsidR="0030754F">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w:t>
      </w:r>
      <w:proofErr w:type="gramStart"/>
      <w:r>
        <w:rPr>
          <w:rFonts w:eastAsiaTheme="minorEastAsia"/>
        </w:rPr>
        <w:t xml:space="preserve">pro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2</w:instrText>
            </w:r>
            <w:r w:rsidR="0030754F">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3</w:instrText>
            </w:r>
            <w:r w:rsidR="0030754F">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30754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59" w:name="NumberRef9109643102"/>
        <w:bookmarkStart w:id="60"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4</w:instrText>
            </w:r>
            <w:r w:rsidR="0030754F">
              <w:rPr>
                <w:noProof/>
              </w:rPr>
              <w:fldChar w:fldCharType="end"/>
            </w:r>
            <w:r>
              <w:instrText xml:space="preserve">) </w:instrText>
            </w:r>
            <w:r>
              <w:fldChar w:fldCharType="end"/>
            </w:r>
            <w:bookmarkEnd w:id="59"/>
            <w:bookmarkEnd w:id="60"/>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30754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30754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61"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5</w:instrText>
            </w:r>
            <w:r w:rsidR="0030754F">
              <w:rPr>
                <w:noProof/>
              </w:rPr>
              <w:fldChar w:fldCharType="end"/>
            </w:r>
            <w:r>
              <w:instrText>)</w:instrText>
            </w:r>
            <w:r>
              <w:fldChar w:fldCharType="end"/>
            </w:r>
            <w:bookmarkEnd w:id="61"/>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30754F"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w:instrText>
            </w:r>
            <w:r w:rsidR="0030754F">
              <w:instrText xml:space="preserv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6</w:instrText>
            </w:r>
            <w:r w:rsidR="0030754F">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30754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7</w:instrText>
            </w:r>
            <w:r w:rsidR="0030754F">
              <w:rPr>
                <w:noProof/>
              </w:rPr>
              <w:fldChar w:fldCharType="end"/>
            </w:r>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B6171" w:rsidRPr="002B6171">
        <w:rPr>
          <w:rFonts w:eastAsiaTheme="minorEastAsia"/>
        </w:rPr>
        <w:t>(4.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30754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8</w:instrText>
            </w:r>
            <w:r w:rsidR="0030754F">
              <w:rPr>
                <w:noProof/>
              </w:rPr>
              <w:fldChar w:fldCharType="end"/>
            </w:r>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B6171" w:rsidRPr="002B6171">
        <w:rPr>
          <w:rFonts w:eastAsiaTheme="minorEastAsia"/>
        </w:rPr>
        <w:t>(4.4)</w:t>
      </w:r>
      <w:proofErr w:type="gramEnd"/>
      <w:r w:rsidR="002B6171" w:rsidRPr="002B6171">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30754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r w:rsidR="0030754F">
              <w:fldChar w:fldCharType="begin"/>
            </w:r>
            <w:r w:rsidR="0030754F">
              <w:instrText xml:space="preserve"> SEQ EqnChapter \c \* Arabic \* MERGEFORMAT </w:instrText>
            </w:r>
            <w:r w:rsidR="0030754F">
              <w:fldChar w:fldCharType="separate"/>
            </w:r>
            <w:r w:rsidR="002B6171">
              <w:rPr>
                <w:noProof/>
              </w:rPr>
              <w:instrText>4</w:instrText>
            </w:r>
            <w:r w:rsidR="0030754F">
              <w:rPr>
                <w:noProof/>
              </w:rPr>
              <w:fldChar w:fldCharType="end"/>
            </w:r>
            <w:r>
              <w:instrText>.</w:instrText>
            </w:r>
            <w:r w:rsidR="0030754F">
              <w:fldChar w:fldCharType="begin"/>
            </w:r>
            <w:r w:rsidR="0030754F">
              <w:instrText xml:space="preserve"> SEQ EquationNumber \n \* Arabic \* MERGEFORMAT </w:instrText>
            </w:r>
            <w:r w:rsidR="0030754F">
              <w:fldChar w:fldCharType="separate"/>
            </w:r>
            <w:r w:rsidR="002B6171">
              <w:rPr>
                <w:noProof/>
              </w:rPr>
              <w:instrText>9</w:instrText>
            </w:r>
            <w:r w:rsidR="0030754F">
              <w:rPr>
                <w:noProof/>
              </w:rPr>
              <w:fldChar w:fldCharType="end"/>
            </w:r>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Pr="00DF4F31" w:rsidRDefault="00DF4F31"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10-12T10:17:00Z" w:initials="is">
    <w:p w14:paraId="5E1888FF" w14:textId="423EBE59" w:rsidR="005A2FCC" w:rsidRDefault="005A2FCC">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5A2FCC" w:rsidRDefault="005A2FCC">
      <w:pPr>
        <w:pStyle w:val="CommentText"/>
      </w:pPr>
    </w:p>
    <w:p w14:paraId="7C193DBC" w14:textId="144BC975" w:rsidR="005A2FCC" w:rsidRDefault="005A2FCC">
      <w:pPr>
        <w:pStyle w:val="CommentText"/>
      </w:pPr>
      <w:r>
        <w:t>In general, models are also evaluated based on their predictive power. How does the geometric model fair in its predictive power?</w:t>
      </w:r>
    </w:p>
  </w:comment>
  <w:comment w:id="3" w:author="indranil sinharoy" w:date="2015-10-12T10:38:00Z" w:initials="is">
    <w:p w14:paraId="4728CF90" w14:textId="77777777" w:rsidR="00F9412E" w:rsidRDefault="00F9412E" w:rsidP="00F9412E">
      <w:pPr>
        <w:pStyle w:val="CommentText"/>
      </w:pPr>
      <w:r>
        <w:rPr>
          <w:rStyle w:val="CommentReference"/>
        </w:rPr>
        <w:annotationRef/>
      </w:r>
      <w:r>
        <w:t>What I want to say about assumptions in modeling is that:</w:t>
      </w:r>
    </w:p>
    <w:p w14:paraId="03AFB277" w14:textId="77777777" w:rsidR="00F9412E" w:rsidRDefault="00F9412E" w:rsidP="00F9412E">
      <w:pPr>
        <w:pStyle w:val="CommentText"/>
      </w:pPr>
      <w:r>
        <w:t>1. They are necessary to make a real world problem tractable.</w:t>
      </w:r>
    </w:p>
    <w:p w14:paraId="065E375B" w14:textId="77777777" w:rsidR="00F9412E" w:rsidRDefault="00F9412E" w:rsidP="00F9412E">
      <w:pPr>
        <w:pStyle w:val="CommentText"/>
      </w:pPr>
      <w:r>
        <w:t xml:space="preserve">2. However, the set of assumptions we choose determines the applicability and usefulness of the model.  </w:t>
      </w:r>
    </w:p>
    <w:p w14:paraId="677E5368" w14:textId="77777777" w:rsidR="00F9412E" w:rsidRDefault="00F9412E" w:rsidP="00F9412E">
      <w:pPr>
        <w:pStyle w:val="CommentText"/>
      </w:pPr>
    </w:p>
    <w:p w14:paraId="7452A335" w14:textId="77777777" w:rsidR="00F9412E" w:rsidRDefault="00F9412E" w:rsidP="00F9412E">
      <w:pPr>
        <w:pStyle w:val="CommentText"/>
      </w:pPr>
    </w:p>
    <w:p w14:paraId="214C0DB6" w14:textId="77777777" w:rsidR="00F9412E" w:rsidRDefault="00F9412E" w:rsidP="00F9412E">
      <w:pPr>
        <w:pStyle w:val="CommentText"/>
      </w:pPr>
      <w:r>
        <w:t>Which of the following sentences work best?</w:t>
      </w:r>
    </w:p>
    <w:p w14:paraId="7DB6B07E" w14:textId="77777777" w:rsidR="00F9412E" w:rsidRDefault="00F9412E" w:rsidP="00F9412E">
      <w:pPr>
        <w:pStyle w:val="CommentText"/>
      </w:pPr>
    </w:p>
    <w:p w14:paraId="649DC683" w14:textId="77777777" w:rsidR="00F9412E" w:rsidRDefault="00F9412E" w:rsidP="00F9412E">
      <w:pPr>
        <w:pStyle w:val="CommentText"/>
      </w:pPr>
      <w:r>
        <w:t>1. Assumptions are crucial and necessary for modeling that both enable its expediency and limits its applicability.</w:t>
      </w:r>
    </w:p>
    <w:p w14:paraId="13D5696F" w14:textId="77777777" w:rsidR="00F9412E" w:rsidRDefault="00F9412E" w:rsidP="00F9412E">
      <w:pPr>
        <w:pStyle w:val="CommentText"/>
      </w:pPr>
    </w:p>
    <w:p w14:paraId="7D3A72A1" w14:textId="77777777" w:rsidR="00F9412E" w:rsidRDefault="00F9412E" w:rsidP="00F9412E">
      <w:pPr>
        <w:pStyle w:val="CommentText"/>
      </w:pPr>
    </w:p>
    <w:p w14:paraId="464C8A3E" w14:textId="77777777" w:rsidR="00F9412E" w:rsidRDefault="00F9412E" w:rsidP="00F9412E">
      <w:pPr>
        <w:pStyle w:val="CommentText"/>
      </w:pPr>
      <w:r>
        <w:t xml:space="preserve">2. Assumptions are essential for modeling that both enable its expediency and limits its applicability. </w:t>
      </w:r>
    </w:p>
    <w:p w14:paraId="01603AD4" w14:textId="77777777" w:rsidR="00F9412E" w:rsidRDefault="00F9412E" w:rsidP="00F9412E">
      <w:pPr>
        <w:pStyle w:val="CommentText"/>
      </w:pPr>
    </w:p>
    <w:p w14:paraId="63BD835F" w14:textId="77777777" w:rsidR="00F9412E" w:rsidRDefault="00F9412E" w:rsidP="00F9412E">
      <w:pPr>
        <w:pStyle w:val="CommentText"/>
      </w:pPr>
      <w:r>
        <w:t xml:space="preserve">3. Assumptions are indispensable for modeling that both enable its expediency and limits its applicability. </w:t>
      </w:r>
    </w:p>
    <w:p w14:paraId="7865C1BB" w14:textId="77777777" w:rsidR="00F9412E" w:rsidRDefault="00F9412E" w:rsidP="00F9412E">
      <w:pPr>
        <w:pStyle w:val="CommentText"/>
      </w:pPr>
    </w:p>
    <w:p w14:paraId="72C60FA7" w14:textId="77777777" w:rsidR="00F9412E" w:rsidRDefault="00F9412E" w:rsidP="00F9412E">
      <w:pPr>
        <w:pStyle w:val="CommentText"/>
      </w:pPr>
    </w:p>
    <w:p w14:paraId="33536916" w14:textId="77777777" w:rsidR="00F9412E" w:rsidRDefault="00F9412E" w:rsidP="00F9412E">
      <w:pPr>
        <w:pStyle w:val="CommentText"/>
      </w:pPr>
      <w:r>
        <w:t xml:space="preserve">4. Assumptions are desideratum for modeling that both enable its expediency and limits its applicability. </w:t>
      </w:r>
    </w:p>
    <w:p w14:paraId="21F34EBB" w14:textId="77777777" w:rsidR="00F9412E" w:rsidRDefault="00F9412E" w:rsidP="00F9412E">
      <w:pPr>
        <w:pStyle w:val="CommentText"/>
      </w:pPr>
    </w:p>
    <w:p w14:paraId="0E201854" w14:textId="77777777" w:rsidR="00F9412E" w:rsidRDefault="00F9412E" w:rsidP="00F9412E">
      <w:pPr>
        <w:pStyle w:val="CommentText"/>
      </w:pPr>
    </w:p>
    <w:p w14:paraId="4B625FB6" w14:textId="0052116E" w:rsidR="00F9412E" w:rsidRDefault="00F9412E" w:rsidP="00F9412E">
      <w:pPr>
        <w:pStyle w:val="CommentText"/>
      </w:pPr>
      <w:r>
        <w:t>5. Assumptions are imperative for modeling that both enable its expediency and limits its applicability.</w:t>
      </w:r>
    </w:p>
  </w:comment>
  <w:comment w:id="4" w:author="indranil sinharoy" w:date="2015-10-12T13:52:00Z" w:initials="is">
    <w:p w14:paraId="6A53774C" w14:textId="5071BED5" w:rsidR="00EA202C" w:rsidRDefault="00EA202C">
      <w:pPr>
        <w:pStyle w:val="CommentText"/>
      </w:pPr>
      <w:r>
        <w:rPr>
          <w:rStyle w:val="CommentReference"/>
        </w:rPr>
        <w:annotationRef/>
      </w:r>
      <w:r>
        <w:t xml:space="preserve">Like the sine function that is fundamental …. </w:t>
      </w:r>
      <w:proofErr w:type="gramStart"/>
      <w:r>
        <w:t>in</w:t>
      </w:r>
      <w:proofErr w:type="gramEnd"/>
      <w:r>
        <w:t xml:space="preserve"> nature … all pervasive  in describing everything from x to x …. </w:t>
      </w:r>
      <w:proofErr w:type="gramStart"/>
      <w:r>
        <w:t>the</w:t>
      </w:r>
      <w:proofErr w:type="gramEnd"/>
      <w:r>
        <w:t xml:space="preserve"> pupils are used for .. </w:t>
      </w:r>
      <w:proofErr w:type="gramStart"/>
      <w:r>
        <w:t>in</w:t>
      </w:r>
      <w:proofErr w:type="gramEnd"/>
      <w:r>
        <w:t xml:space="preserve"> both domains of ray and wave optics. [</w:t>
      </w:r>
      <w:proofErr w:type="gramStart"/>
      <w:r>
        <w:t>remove</w:t>
      </w:r>
      <w:proofErr w:type="gramEnd"/>
      <w:r>
        <w:t xml:space="preserve"> the “in both domains of ray and wave optics.” from the previous sentence. This will also shorten that sentence, and give more emphasis on “Pupils.”]</w:t>
      </w:r>
    </w:p>
  </w:comment>
  <w:comment w:id="5" w:author="indranil sinharoy" w:date="2015-10-12T13:48:00Z" w:initials="is">
    <w:p w14:paraId="29917F22" w14:textId="44C15DBA" w:rsidR="00EA202C" w:rsidRDefault="00EA202C">
      <w:pPr>
        <w:pStyle w:val="CommentText"/>
      </w:pPr>
      <w:r>
        <w:rPr>
          <w:rStyle w:val="CommentReference"/>
        </w:rPr>
        <w:annotationRef/>
      </w:r>
      <w:r>
        <w:t>This sentence is just an idea (for what the message of this sentence should be that both ties in with the first sentence of this paragraph and transitions to the next paragraph about pupils) now. I have to write it better.</w:t>
      </w:r>
    </w:p>
  </w:comment>
  <w:comment w:id="7" w:author="indranil sinharoy" w:date="2015-09-14T01:18:00Z" w:initials="is">
    <w:p w14:paraId="5DD34A54" w14:textId="006409F0" w:rsidR="005A2FCC" w:rsidRDefault="005A2FCC" w:rsidP="00FE19BB">
      <w:pPr>
        <w:pStyle w:val="CommentText"/>
      </w:pPr>
      <w:r>
        <w:rPr>
          <w:rStyle w:val="CommentReference"/>
        </w:rPr>
        <w:annotationRef/>
      </w:r>
      <w:r>
        <w:t>Possible references for this fact: “The Art and Science of Optical Design”, Robert R. Shannon and others ….</w:t>
      </w:r>
    </w:p>
  </w:comment>
  <w:comment w:id="8" w:author="indranil sinharoy" w:date="2015-09-12T18:07:00Z" w:initials="is">
    <w:p w14:paraId="333C4C4A" w14:textId="2C0A62AA" w:rsidR="005A2FCC" w:rsidRDefault="005A2FCC">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9" w:author="indranil sinharoy" w:date="2015-09-12T00:45:00Z" w:initials="is">
    <w:p w14:paraId="7381B3BF" w14:textId="77777777" w:rsidR="005A2FCC" w:rsidRDefault="005A2FCC" w:rsidP="007805CD">
      <w:pPr>
        <w:pStyle w:val="CommentText"/>
      </w:pPr>
      <w:r>
        <w:rPr>
          <w:rStyle w:val="CommentReference"/>
        </w:rPr>
        <w:annotationRef/>
      </w:r>
      <w:r>
        <w:t xml:space="preserve">Reference “Field Guide to Geometrical Optics,” John E. </w:t>
      </w:r>
      <w:proofErr w:type="spellStart"/>
      <w:r>
        <w:t>Greivenkamp</w:t>
      </w:r>
      <w:proofErr w:type="spellEnd"/>
    </w:p>
    <w:p w14:paraId="3E0354B5" w14:textId="77777777" w:rsidR="005A2FCC" w:rsidRDefault="005A2FCC" w:rsidP="007805CD">
      <w:pPr>
        <w:pStyle w:val="CommentText"/>
      </w:pPr>
    </w:p>
    <w:p w14:paraId="20D58B88" w14:textId="1F995779" w:rsidR="005A2FCC" w:rsidRDefault="005A2FCC" w:rsidP="007805CD">
      <w:pPr>
        <w:pStyle w:val="CommentText"/>
      </w:pPr>
      <w:r>
        <w:t>Why didn’t I derive the Lagrange invariant here within this derivation?</w:t>
      </w:r>
    </w:p>
    <w:p w14:paraId="0F0DCDB5" w14:textId="0E32E2D6" w:rsidR="005A2FCC" w:rsidRDefault="005A2FCC"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5" w:author="indranil sinharoy" w:date="2015-09-13T16:09:00Z" w:initials="is">
    <w:p w14:paraId="0CA476E2" w14:textId="69B7A8EA" w:rsidR="005A2FCC" w:rsidRDefault="005A2FCC">
      <w:pPr>
        <w:pStyle w:val="CommentText"/>
      </w:pPr>
      <w:r>
        <w:rPr>
          <w:rStyle w:val="CommentReference"/>
        </w:rPr>
        <w:annotationRef/>
      </w:r>
      <w:r>
        <w:t>Reference the “Handbook of Machine Vision” book</w:t>
      </w:r>
    </w:p>
  </w:comment>
  <w:comment w:id="16" w:author="indranil sinharoy" w:date="2015-09-13T16:09:00Z" w:initials="is">
    <w:p w14:paraId="5CDF2C1B" w14:textId="77777777" w:rsidR="005A2FCC" w:rsidRDefault="005A2FCC" w:rsidP="00AC68D3">
      <w:pPr>
        <w:pStyle w:val="CommentText"/>
      </w:pPr>
      <w:r>
        <w:rPr>
          <w:rStyle w:val="CommentReference"/>
        </w:rPr>
        <w:annotationRef/>
      </w:r>
      <w:r>
        <w:t>Reference the “Handbook of Machine Vision” book</w:t>
      </w:r>
    </w:p>
  </w:comment>
  <w:comment w:id="17" w:author="indranil sinharoy" w:date="2015-09-13T16:17:00Z" w:initials="is">
    <w:p w14:paraId="006F4BCC" w14:textId="02E21283" w:rsidR="005A2FCC" w:rsidRDefault="005A2FCC">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8" w:author="indranil sinharoy" w:date="2015-09-28T00:22:00Z" w:initials="is">
    <w:p w14:paraId="05CB1D99" w14:textId="779BD3D1" w:rsidR="005A2FCC" w:rsidRDefault="005A2FCC">
      <w:pPr>
        <w:pStyle w:val="CommentText"/>
      </w:pPr>
      <w:r>
        <w:rPr>
          <w:rStyle w:val="CommentReference"/>
        </w:rPr>
        <w:annotationRef/>
      </w:r>
      <w:r>
        <w:t>Comment on any consequence of this symmetry.</w:t>
      </w:r>
    </w:p>
  </w:comment>
  <w:comment w:id="20" w:author="indranil sinharoy" w:date="2015-09-14T15:02:00Z" w:initials="is">
    <w:p w14:paraId="710650E1" w14:textId="77777777" w:rsidR="005A2FCC" w:rsidRDefault="005A2FCC">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5A2FCC" w:rsidRDefault="005A2FCC">
      <w:pPr>
        <w:pStyle w:val="CommentText"/>
      </w:pPr>
    </w:p>
    <w:p w14:paraId="7DB5C72A" w14:textId="5269DB5B" w:rsidR="005A2FCC" w:rsidRDefault="005A2FCC">
      <w:pPr>
        <w:pStyle w:val="CommentText"/>
      </w:pPr>
      <w:r>
        <w:t xml:space="preserve">If so, then the derivation is more direct (without going to spherical coordinates).  </w:t>
      </w:r>
    </w:p>
  </w:comment>
  <w:comment w:id="21" w:author="indranil sinharoy" w:date="2015-09-14T04:01:00Z" w:initials="is">
    <w:p w14:paraId="177F0492" w14:textId="4CA391AD" w:rsidR="005A2FCC" w:rsidRDefault="005A2FCC">
      <w:pPr>
        <w:pStyle w:val="CommentText"/>
      </w:pPr>
      <w:r>
        <w:rPr>
          <w:rStyle w:val="CommentReference"/>
        </w:rPr>
        <w:annotationRef/>
      </w:r>
      <w:r>
        <w:t>Possible references for this fact: “The Art and Science of Optical Design”, Robert R. Shannon and others ….</w:t>
      </w:r>
    </w:p>
  </w:comment>
  <w:comment w:id="27" w:author="indranil sinharoy" w:date="2015-09-14T04:54:00Z" w:initials="is">
    <w:p w14:paraId="6F6592AB" w14:textId="14291263" w:rsidR="005A2FCC" w:rsidRDefault="005A2FCC">
      <w:pPr>
        <w:pStyle w:val="CommentText"/>
      </w:pPr>
      <w:r>
        <w:rPr>
          <w:rStyle w:val="CommentReference"/>
        </w:rPr>
        <w:annotationRef/>
      </w:r>
      <w:r>
        <w:t>Simplify the sentence.</w:t>
      </w:r>
    </w:p>
    <w:p w14:paraId="5311BF81" w14:textId="77777777" w:rsidR="005A2FCC" w:rsidRDefault="005A2FCC">
      <w:pPr>
        <w:pStyle w:val="CommentText"/>
      </w:pPr>
    </w:p>
    <w:p w14:paraId="6AEC9A04" w14:textId="1831F8C9" w:rsidR="005A2FCC" w:rsidRDefault="005A2FCC">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comment>
  <w:comment w:id="42" w:author="indranil sinharoy" w:date="2015-10-03T19:06:00Z" w:initials="is">
    <w:p w14:paraId="010F675F" w14:textId="7FD4F660" w:rsidR="005A2FCC" w:rsidRDefault="005A2FCC">
      <w:pPr>
        <w:pStyle w:val="CommentText"/>
      </w:pPr>
      <w:r>
        <w:rPr>
          <w:rStyle w:val="CommentReference"/>
        </w:rPr>
        <w:annotationRef/>
      </w:r>
      <w:r>
        <w:t>Rephrase. Ref: Walther.</w:t>
      </w:r>
    </w:p>
  </w:comment>
  <w:comment w:id="43" w:author="indranil sinharoy" w:date="2015-10-03T19:06:00Z" w:initials="is">
    <w:p w14:paraId="4049362C" w14:textId="2125C850" w:rsidR="005A2FCC" w:rsidRDefault="005A2FCC">
      <w:pPr>
        <w:pStyle w:val="CommentText"/>
      </w:pPr>
      <w:r>
        <w:rPr>
          <w:rStyle w:val="CommentReference"/>
        </w:rPr>
        <w:annotationRef/>
      </w:r>
      <w:r>
        <w:t>Ref: Ray and Wave theory of lenses. Walther</w:t>
      </w:r>
    </w:p>
  </w:comment>
  <w:comment w:id="45" w:author="indranil sinharoy" w:date="2015-10-03T20:54:00Z" w:initials="is">
    <w:p w14:paraId="1ACD0079" w14:textId="70E606D3" w:rsidR="005A2FCC" w:rsidRDefault="005A2FCC">
      <w:pPr>
        <w:pStyle w:val="CommentText"/>
      </w:pPr>
      <w:r>
        <w:rPr>
          <w:rStyle w:val="CommentReference"/>
        </w:rPr>
        <w:annotationRef/>
      </w:r>
      <w:r>
        <w:t>Need to explain this much better.</w:t>
      </w:r>
    </w:p>
  </w:comment>
  <w:comment w:id="46" w:author="indranil sinharoy" w:date="2015-09-28T17:56:00Z" w:initials="is">
    <w:p w14:paraId="081642E0" w14:textId="0318C442" w:rsidR="005A2FCC" w:rsidRDefault="005A2FCC">
      <w:pPr>
        <w:pStyle w:val="CommentText"/>
      </w:pPr>
      <w:r>
        <w:rPr>
          <w:rStyle w:val="CommentReference"/>
        </w:rPr>
        <w:annotationRef/>
      </w:r>
      <w:r>
        <w:t>Reference Hartley and Mathematics, the science of patterns.</w:t>
      </w:r>
    </w:p>
  </w:comment>
  <w:comment w:id="52" w:author="indranil sinharoy" w:date="2015-09-16T01:49:00Z" w:initials="is">
    <w:p w14:paraId="14AB4A90" w14:textId="30A67EC9" w:rsidR="005A2FCC" w:rsidRDefault="005A2FCC">
      <w:pPr>
        <w:pStyle w:val="CommentText"/>
      </w:pPr>
      <w:r>
        <w:rPr>
          <w:rStyle w:val="CommentReference"/>
        </w:rPr>
        <w:annotationRef/>
      </w:r>
      <w:r>
        <w:t>Distill the message here.</w:t>
      </w:r>
    </w:p>
  </w:comment>
  <w:comment w:id="53" w:author="indranil sinharoy" w:date="2015-09-06T17:43:00Z" w:initials="is">
    <w:p w14:paraId="3EE5B665" w14:textId="77777777" w:rsidR="005A2FCC" w:rsidRDefault="005A2FCC">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54" w:author="indranil sinharoy" w:date="2015-09-09T02:11:00Z" w:initials="is">
    <w:p w14:paraId="703142A5" w14:textId="77777777" w:rsidR="005A2FCC" w:rsidRDefault="005A2FCC"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193DBC" w15:done="0"/>
  <w15:commentEx w15:paraId="4B625FB6" w15:done="0"/>
  <w15:commentEx w15:paraId="6A53774C" w15:done="0"/>
  <w15:commentEx w15:paraId="29917F22"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6AEC9A04"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40C80" w14:textId="77777777" w:rsidR="0030754F" w:rsidRDefault="0030754F" w:rsidP="00165E15">
      <w:pPr>
        <w:spacing w:after="0" w:line="240" w:lineRule="auto"/>
      </w:pPr>
      <w:r>
        <w:separator/>
      </w:r>
    </w:p>
  </w:endnote>
  <w:endnote w:type="continuationSeparator" w:id="0">
    <w:p w14:paraId="6B75009B" w14:textId="77777777" w:rsidR="0030754F" w:rsidRDefault="0030754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B205D4" w14:textId="77777777" w:rsidR="0030754F" w:rsidRDefault="0030754F" w:rsidP="00165E15">
      <w:pPr>
        <w:spacing w:after="0" w:line="240" w:lineRule="auto"/>
      </w:pPr>
      <w:r>
        <w:separator/>
      </w:r>
    </w:p>
  </w:footnote>
  <w:footnote w:type="continuationSeparator" w:id="0">
    <w:p w14:paraId="32856D53" w14:textId="77777777" w:rsidR="0030754F" w:rsidRDefault="0030754F" w:rsidP="00165E15">
      <w:pPr>
        <w:spacing w:after="0" w:line="240" w:lineRule="auto"/>
      </w:pPr>
      <w:r>
        <w:continuationSeparator/>
      </w:r>
    </w:p>
  </w:footnote>
  <w:footnote w:id="1">
    <w:p w14:paraId="226367BA" w14:textId="5BE1ED3A" w:rsidR="005A2FCC" w:rsidRDefault="005A2FC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317B2"/>
    <w:rsid w:val="00035B49"/>
    <w:rsid w:val="000379B8"/>
    <w:rsid w:val="00041D5E"/>
    <w:rsid w:val="00055E43"/>
    <w:rsid w:val="000641BE"/>
    <w:rsid w:val="00085927"/>
    <w:rsid w:val="0009194A"/>
    <w:rsid w:val="000941A7"/>
    <w:rsid w:val="0009609F"/>
    <w:rsid w:val="00096C3E"/>
    <w:rsid w:val="0009726C"/>
    <w:rsid w:val="000A0A7C"/>
    <w:rsid w:val="000A3F32"/>
    <w:rsid w:val="000B3ABE"/>
    <w:rsid w:val="000B7E5D"/>
    <w:rsid w:val="000C2002"/>
    <w:rsid w:val="000C7573"/>
    <w:rsid w:val="000D5DAB"/>
    <w:rsid w:val="000D6F17"/>
    <w:rsid w:val="000E1F24"/>
    <w:rsid w:val="000E4646"/>
    <w:rsid w:val="000E4FB5"/>
    <w:rsid w:val="000E507E"/>
    <w:rsid w:val="000F76C7"/>
    <w:rsid w:val="00101414"/>
    <w:rsid w:val="001026FB"/>
    <w:rsid w:val="00104540"/>
    <w:rsid w:val="001059AD"/>
    <w:rsid w:val="00110F40"/>
    <w:rsid w:val="00122A8C"/>
    <w:rsid w:val="00131822"/>
    <w:rsid w:val="00135704"/>
    <w:rsid w:val="0013639B"/>
    <w:rsid w:val="0013664C"/>
    <w:rsid w:val="001415F7"/>
    <w:rsid w:val="00145DDC"/>
    <w:rsid w:val="00147FE7"/>
    <w:rsid w:val="00152B6A"/>
    <w:rsid w:val="00164A61"/>
    <w:rsid w:val="00165E15"/>
    <w:rsid w:val="00166C94"/>
    <w:rsid w:val="001715E6"/>
    <w:rsid w:val="00171B64"/>
    <w:rsid w:val="0018604B"/>
    <w:rsid w:val="0018611E"/>
    <w:rsid w:val="00187054"/>
    <w:rsid w:val="00195AFF"/>
    <w:rsid w:val="001A2CD1"/>
    <w:rsid w:val="001A2D91"/>
    <w:rsid w:val="001A3577"/>
    <w:rsid w:val="001A43B4"/>
    <w:rsid w:val="001A650C"/>
    <w:rsid w:val="001C07E8"/>
    <w:rsid w:val="001C18A6"/>
    <w:rsid w:val="001C1BD4"/>
    <w:rsid w:val="001C4325"/>
    <w:rsid w:val="001C4C91"/>
    <w:rsid w:val="001D0D50"/>
    <w:rsid w:val="001D1519"/>
    <w:rsid w:val="001D1669"/>
    <w:rsid w:val="001D5869"/>
    <w:rsid w:val="001D5C3C"/>
    <w:rsid w:val="001D6008"/>
    <w:rsid w:val="001F126C"/>
    <w:rsid w:val="001F6206"/>
    <w:rsid w:val="001F7669"/>
    <w:rsid w:val="0020265F"/>
    <w:rsid w:val="00204008"/>
    <w:rsid w:val="00206EC0"/>
    <w:rsid w:val="00224DC3"/>
    <w:rsid w:val="0024387D"/>
    <w:rsid w:val="002449B4"/>
    <w:rsid w:val="0024768C"/>
    <w:rsid w:val="0025282F"/>
    <w:rsid w:val="002567D1"/>
    <w:rsid w:val="0026385D"/>
    <w:rsid w:val="002653A0"/>
    <w:rsid w:val="00273035"/>
    <w:rsid w:val="00277CF8"/>
    <w:rsid w:val="00282C83"/>
    <w:rsid w:val="0028446F"/>
    <w:rsid w:val="00285779"/>
    <w:rsid w:val="0029497C"/>
    <w:rsid w:val="0029515E"/>
    <w:rsid w:val="002A2889"/>
    <w:rsid w:val="002A4292"/>
    <w:rsid w:val="002A4BD9"/>
    <w:rsid w:val="002A6A9E"/>
    <w:rsid w:val="002B1189"/>
    <w:rsid w:val="002B4CE7"/>
    <w:rsid w:val="002B6171"/>
    <w:rsid w:val="002B672B"/>
    <w:rsid w:val="002C2C86"/>
    <w:rsid w:val="002D2597"/>
    <w:rsid w:val="002D27A6"/>
    <w:rsid w:val="002E1938"/>
    <w:rsid w:val="002E666B"/>
    <w:rsid w:val="002F0834"/>
    <w:rsid w:val="002F185D"/>
    <w:rsid w:val="002F68BB"/>
    <w:rsid w:val="002F7D9B"/>
    <w:rsid w:val="003055A5"/>
    <w:rsid w:val="00305FE0"/>
    <w:rsid w:val="0030754F"/>
    <w:rsid w:val="0030799B"/>
    <w:rsid w:val="00307BE8"/>
    <w:rsid w:val="003245C4"/>
    <w:rsid w:val="003249E2"/>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3AD"/>
    <w:rsid w:val="00373F42"/>
    <w:rsid w:val="00383CCC"/>
    <w:rsid w:val="0038677E"/>
    <w:rsid w:val="003A154F"/>
    <w:rsid w:val="003A6E76"/>
    <w:rsid w:val="003B0A2F"/>
    <w:rsid w:val="003C4584"/>
    <w:rsid w:val="003C5895"/>
    <w:rsid w:val="003C5D5D"/>
    <w:rsid w:val="003D48CA"/>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23CC6"/>
    <w:rsid w:val="00425A54"/>
    <w:rsid w:val="00426EF5"/>
    <w:rsid w:val="004322DF"/>
    <w:rsid w:val="0043590C"/>
    <w:rsid w:val="00440B69"/>
    <w:rsid w:val="00440D1B"/>
    <w:rsid w:val="0044331C"/>
    <w:rsid w:val="004519EA"/>
    <w:rsid w:val="00464A5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186"/>
    <w:rsid w:val="004E6400"/>
    <w:rsid w:val="004E73FC"/>
    <w:rsid w:val="004F08E0"/>
    <w:rsid w:val="00510880"/>
    <w:rsid w:val="00513948"/>
    <w:rsid w:val="005173E0"/>
    <w:rsid w:val="00527817"/>
    <w:rsid w:val="00527BE5"/>
    <w:rsid w:val="00530B62"/>
    <w:rsid w:val="00536EAC"/>
    <w:rsid w:val="005440EC"/>
    <w:rsid w:val="00554C06"/>
    <w:rsid w:val="00557D49"/>
    <w:rsid w:val="005605B1"/>
    <w:rsid w:val="00564755"/>
    <w:rsid w:val="005657D1"/>
    <w:rsid w:val="00566CBC"/>
    <w:rsid w:val="005727CA"/>
    <w:rsid w:val="00583D22"/>
    <w:rsid w:val="00591502"/>
    <w:rsid w:val="005966FA"/>
    <w:rsid w:val="005A2926"/>
    <w:rsid w:val="005A2FCC"/>
    <w:rsid w:val="005A414B"/>
    <w:rsid w:val="005B0152"/>
    <w:rsid w:val="005B4590"/>
    <w:rsid w:val="005C5DEC"/>
    <w:rsid w:val="005E192B"/>
    <w:rsid w:val="005E35A1"/>
    <w:rsid w:val="005E6CC6"/>
    <w:rsid w:val="00603FC2"/>
    <w:rsid w:val="006049F5"/>
    <w:rsid w:val="0060742B"/>
    <w:rsid w:val="00610D76"/>
    <w:rsid w:val="00623C4E"/>
    <w:rsid w:val="006302C0"/>
    <w:rsid w:val="006444C0"/>
    <w:rsid w:val="0065256F"/>
    <w:rsid w:val="00653505"/>
    <w:rsid w:val="006545E1"/>
    <w:rsid w:val="00654F6E"/>
    <w:rsid w:val="00664CD8"/>
    <w:rsid w:val="00666F57"/>
    <w:rsid w:val="0066788A"/>
    <w:rsid w:val="00670D46"/>
    <w:rsid w:val="0067624E"/>
    <w:rsid w:val="006802F6"/>
    <w:rsid w:val="0068391F"/>
    <w:rsid w:val="00683BE6"/>
    <w:rsid w:val="00693373"/>
    <w:rsid w:val="0069670E"/>
    <w:rsid w:val="006B1D87"/>
    <w:rsid w:val="006D1B29"/>
    <w:rsid w:val="006D3F48"/>
    <w:rsid w:val="006F7794"/>
    <w:rsid w:val="006F7A59"/>
    <w:rsid w:val="00713483"/>
    <w:rsid w:val="00723D7A"/>
    <w:rsid w:val="0072405C"/>
    <w:rsid w:val="00724624"/>
    <w:rsid w:val="00724EA9"/>
    <w:rsid w:val="00731236"/>
    <w:rsid w:val="0073320D"/>
    <w:rsid w:val="00740BCD"/>
    <w:rsid w:val="007438EB"/>
    <w:rsid w:val="0075000A"/>
    <w:rsid w:val="00753F21"/>
    <w:rsid w:val="00754D4E"/>
    <w:rsid w:val="00756E3F"/>
    <w:rsid w:val="00762D71"/>
    <w:rsid w:val="007670A4"/>
    <w:rsid w:val="00771BD2"/>
    <w:rsid w:val="00776445"/>
    <w:rsid w:val="00777383"/>
    <w:rsid w:val="007805CD"/>
    <w:rsid w:val="00782A83"/>
    <w:rsid w:val="0078317C"/>
    <w:rsid w:val="00783286"/>
    <w:rsid w:val="00783FB9"/>
    <w:rsid w:val="00787340"/>
    <w:rsid w:val="007874F0"/>
    <w:rsid w:val="007945D9"/>
    <w:rsid w:val="00794E6E"/>
    <w:rsid w:val="007A4942"/>
    <w:rsid w:val="007A6D51"/>
    <w:rsid w:val="007B32E3"/>
    <w:rsid w:val="007C193A"/>
    <w:rsid w:val="007C448C"/>
    <w:rsid w:val="007C7188"/>
    <w:rsid w:val="007C7C09"/>
    <w:rsid w:val="007D66DE"/>
    <w:rsid w:val="007E2FC4"/>
    <w:rsid w:val="007E5A0F"/>
    <w:rsid w:val="007F1355"/>
    <w:rsid w:val="007F21B8"/>
    <w:rsid w:val="008022D2"/>
    <w:rsid w:val="00802A45"/>
    <w:rsid w:val="008173A7"/>
    <w:rsid w:val="00824766"/>
    <w:rsid w:val="008279C2"/>
    <w:rsid w:val="00834E7F"/>
    <w:rsid w:val="008547AD"/>
    <w:rsid w:val="00854EB8"/>
    <w:rsid w:val="00854EF7"/>
    <w:rsid w:val="00856022"/>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E584E"/>
    <w:rsid w:val="008F570C"/>
    <w:rsid w:val="008F6636"/>
    <w:rsid w:val="008F7619"/>
    <w:rsid w:val="00904890"/>
    <w:rsid w:val="009057B8"/>
    <w:rsid w:val="009134F0"/>
    <w:rsid w:val="00913A67"/>
    <w:rsid w:val="00923B76"/>
    <w:rsid w:val="00933234"/>
    <w:rsid w:val="009372E1"/>
    <w:rsid w:val="009436AF"/>
    <w:rsid w:val="009538ED"/>
    <w:rsid w:val="009645CA"/>
    <w:rsid w:val="0096535F"/>
    <w:rsid w:val="009667D9"/>
    <w:rsid w:val="009845CD"/>
    <w:rsid w:val="00992F98"/>
    <w:rsid w:val="009942F1"/>
    <w:rsid w:val="00996343"/>
    <w:rsid w:val="009A0D3E"/>
    <w:rsid w:val="009A3220"/>
    <w:rsid w:val="009B7D37"/>
    <w:rsid w:val="009C1DC1"/>
    <w:rsid w:val="009C4AE2"/>
    <w:rsid w:val="009D1B8F"/>
    <w:rsid w:val="009D1E06"/>
    <w:rsid w:val="009D7528"/>
    <w:rsid w:val="009F358D"/>
    <w:rsid w:val="009F35A8"/>
    <w:rsid w:val="009F6F64"/>
    <w:rsid w:val="00A016D5"/>
    <w:rsid w:val="00A129CC"/>
    <w:rsid w:val="00A15280"/>
    <w:rsid w:val="00A15FD3"/>
    <w:rsid w:val="00A17860"/>
    <w:rsid w:val="00A17D2B"/>
    <w:rsid w:val="00A20AF0"/>
    <w:rsid w:val="00A2506D"/>
    <w:rsid w:val="00A30C83"/>
    <w:rsid w:val="00A31880"/>
    <w:rsid w:val="00A37A7F"/>
    <w:rsid w:val="00A41554"/>
    <w:rsid w:val="00A4228C"/>
    <w:rsid w:val="00A5054D"/>
    <w:rsid w:val="00A52CB9"/>
    <w:rsid w:val="00A53CCF"/>
    <w:rsid w:val="00A544CD"/>
    <w:rsid w:val="00A56D07"/>
    <w:rsid w:val="00A72A11"/>
    <w:rsid w:val="00A81357"/>
    <w:rsid w:val="00A816D2"/>
    <w:rsid w:val="00A92F60"/>
    <w:rsid w:val="00A95AE8"/>
    <w:rsid w:val="00A96B4D"/>
    <w:rsid w:val="00A97A5B"/>
    <w:rsid w:val="00AA3AC3"/>
    <w:rsid w:val="00AB2466"/>
    <w:rsid w:val="00AB309F"/>
    <w:rsid w:val="00AB7759"/>
    <w:rsid w:val="00AC55D8"/>
    <w:rsid w:val="00AC68D3"/>
    <w:rsid w:val="00AC761F"/>
    <w:rsid w:val="00AD52EC"/>
    <w:rsid w:val="00AE3E83"/>
    <w:rsid w:val="00B00243"/>
    <w:rsid w:val="00B046B6"/>
    <w:rsid w:val="00B064EB"/>
    <w:rsid w:val="00B22B23"/>
    <w:rsid w:val="00B33140"/>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E1490"/>
    <w:rsid w:val="00BF1FFB"/>
    <w:rsid w:val="00BF2DC1"/>
    <w:rsid w:val="00BF2EA1"/>
    <w:rsid w:val="00BF3352"/>
    <w:rsid w:val="00BF3AB1"/>
    <w:rsid w:val="00C07098"/>
    <w:rsid w:val="00C12F8F"/>
    <w:rsid w:val="00C2285E"/>
    <w:rsid w:val="00C24F89"/>
    <w:rsid w:val="00C4308F"/>
    <w:rsid w:val="00C43D5A"/>
    <w:rsid w:val="00C45495"/>
    <w:rsid w:val="00C45D8F"/>
    <w:rsid w:val="00C52D8C"/>
    <w:rsid w:val="00C66D02"/>
    <w:rsid w:val="00C74A68"/>
    <w:rsid w:val="00C751BE"/>
    <w:rsid w:val="00C7573D"/>
    <w:rsid w:val="00C76B24"/>
    <w:rsid w:val="00C8245E"/>
    <w:rsid w:val="00C831C0"/>
    <w:rsid w:val="00C86102"/>
    <w:rsid w:val="00C91E2D"/>
    <w:rsid w:val="00C959F0"/>
    <w:rsid w:val="00C95EC0"/>
    <w:rsid w:val="00C97C0F"/>
    <w:rsid w:val="00CA02DA"/>
    <w:rsid w:val="00CA4099"/>
    <w:rsid w:val="00CB26AD"/>
    <w:rsid w:val="00CB47CA"/>
    <w:rsid w:val="00CC3D09"/>
    <w:rsid w:val="00CD07FE"/>
    <w:rsid w:val="00CD224B"/>
    <w:rsid w:val="00CD3121"/>
    <w:rsid w:val="00CE2C95"/>
    <w:rsid w:val="00D170E4"/>
    <w:rsid w:val="00D208C6"/>
    <w:rsid w:val="00D245D3"/>
    <w:rsid w:val="00D36F07"/>
    <w:rsid w:val="00D4016D"/>
    <w:rsid w:val="00D442DA"/>
    <w:rsid w:val="00D51EAD"/>
    <w:rsid w:val="00D52CBC"/>
    <w:rsid w:val="00D52F55"/>
    <w:rsid w:val="00D54223"/>
    <w:rsid w:val="00D54FBC"/>
    <w:rsid w:val="00D64667"/>
    <w:rsid w:val="00D675C1"/>
    <w:rsid w:val="00D75952"/>
    <w:rsid w:val="00D91589"/>
    <w:rsid w:val="00D936DA"/>
    <w:rsid w:val="00DA3FF5"/>
    <w:rsid w:val="00DA51FE"/>
    <w:rsid w:val="00DA601C"/>
    <w:rsid w:val="00DB10A6"/>
    <w:rsid w:val="00DB4460"/>
    <w:rsid w:val="00DD1FFD"/>
    <w:rsid w:val="00DD24F9"/>
    <w:rsid w:val="00DD6AC7"/>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77BB3"/>
    <w:rsid w:val="00E80C78"/>
    <w:rsid w:val="00E8305B"/>
    <w:rsid w:val="00E91CDD"/>
    <w:rsid w:val="00E929A5"/>
    <w:rsid w:val="00E929FE"/>
    <w:rsid w:val="00E9304A"/>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9412E"/>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53E7D-B568-4C98-A499-C40660F74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4</TotalTime>
  <Pages>19</Pages>
  <Words>5991</Words>
  <Characters>3415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2</cp:revision>
  <dcterms:created xsi:type="dcterms:W3CDTF">2015-09-02T22:40:00Z</dcterms:created>
  <dcterms:modified xsi:type="dcterms:W3CDTF">2015-10-1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